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B26A05" w14:textId="77777777" w:rsidR="00546B6E" w:rsidRDefault="008A59A7">
      <w:pPr>
        <w:pStyle w:val="Title"/>
      </w:pPr>
      <w:r>
        <w:t>Topology Prelim, Fall 2000</w:t>
      </w:r>
    </w:p>
    <w:p w14:paraId="77E696F1" w14:textId="77777777" w:rsidR="00546B6E" w:rsidRDefault="008A59A7">
      <w:pPr>
        <w:pStyle w:val="Heading2"/>
      </w:pPr>
      <w:bookmarkStart w:id="0" w:name="topology-prelim-fall-2000"/>
      <w:bookmarkStart w:id="1" w:name="main-content"/>
      <w:bookmarkStart w:id="2" w:name="instructions-heading"/>
      <w:r>
        <w:t>Instructions</w:t>
      </w:r>
    </w:p>
    <w:p w14:paraId="64398D4A" w14:textId="77777777" w:rsidR="00546B6E" w:rsidRDefault="008A59A7">
      <w:pPr>
        <w:pStyle w:val="FirstParagraph"/>
      </w:pPr>
      <m:oMath>
        <m:r>
          <w:rPr>
            <w:rFonts w:ascii="Cambria Math" w:hAnsi="Cambria Math"/>
          </w:rPr>
          <m:t>X</m:t>
        </m:r>
      </m:oMath>
      <w:r>
        <w:t xml:space="preserve"> always denotes a topological Hausdorff spac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the </w:t>
      </w:r>
      <m:oMath>
        <m:r>
          <w:rPr>
            <w:rFonts w:ascii="Cambria Math" w:hAnsi="Cambria Math"/>
          </w:rPr>
          <m:t>n</m:t>
        </m:r>
      </m:oMath>
      <w:r>
        <w:t xml:space="preserve">-sphere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e real projective plane. Do any 6 problems.</w:t>
      </w:r>
    </w:p>
    <w:p w14:paraId="0EEE45E6" w14:textId="77777777" w:rsidR="00546B6E" w:rsidRDefault="008A59A7">
      <w:pPr>
        <w:pStyle w:val="Heading2"/>
      </w:pPr>
      <w:bookmarkStart w:id="3" w:name="problems-heading"/>
      <w:bookmarkEnd w:id="2"/>
      <w:r>
        <w:t>Problems</w:t>
      </w:r>
    </w:p>
    <w:p w14:paraId="65FC3F40" w14:textId="77777777" w:rsidR="00546B6E" w:rsidRDefault="008A59A7">
      <w:pPr>
        <w:numPr>
          <w:ilvl w:val="0"/>
          <w:numId w:val="2"/>
        </w:numPr>
      </w:pPr>
      <w:r>
        <w:t xml:space="preserve">Prove </w:t>
      </w:r>
      <w:proofErr w:type="spellStart"/>
      <w:r>
        <w:t>if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is compact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is closed t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</m:t>
        </m:r>
      </m:oMath>
      <w:r>
        <w:t xml:space="preserve"> is compact and Hausdorff.</w:t>
      </w:r>
    </w:p>
    <w:p w14:paraId="19136B05" w14:textId="77777777" w:rsidR="00546B6E" w:rsidRDefault="008A59A7">
      <w:pPr>
        <w:numPr>
          <w:ilvl w:val="0"/>
          <w:numId w:val="2"/>
        </w:numPr>
      </w:pPr>
      <w:r>
        <w:t xml:space="preserve">Use the </w:t>
      </w:r>
      <w:proofErr w:type="spellStart"/>
      <w:r>
        <w:t>Urysohn</w:t>
      </w:r>
      <w:proofErr w:type="spellEnd"/>
      <w:r>
        <w:t xml:space="preserve"> Theorem to prove that if </w:t>
      </w:r>
      <m:oMath>
        <m:r>
          <w:rPr>
            <w:rFonts w:ascii="Cambria Math" w:hAnsi="Cambria Math"/>
          </w:rPr>
          <m:t>X</m:t>
        </m:r>
      </m:oMath>
      <w:r>
        <w:t xml:space="preserve"> is normal then </w:t>
      </w:r>
      <m:oMath>
        <m:r>
          <w:rPr>
            <w:rFonts w:ascii="Cambria Math" w:hAnsi="Cambria Math"/>
          </w:rPr>
          <m:t>X</m:t>
        </m:r>
      </m:oMath>
      <w:r>
        <w:t xml:space="preserve"> embeds into a product of closed unit intervals.</w:t>
      </w:r>
    </w:p>
    <w:p w14:paraId="18FD6075" w14:textId="77777777" w:rsidR="00546B6E" w:rsidRDefault="008A59A7">
      <w:pPr>
        <w:numPr>
          <w:ilvl w:val="0"/>
          <w:numId w:val="2"/>
        </w:numPr>
      </w:pPr>
      <w:r>
        <w:t xml:space="preserve">Prove if </w:t>
      </w:r>
      <m:oMath>
        <m:r>
          <w:rPr>
            <w:rFonts w:ascii="Cambria Math" w:hAnsi="Cambria Math"/>
          </w:rPr>
          <m:t>X</m:t>
        </m:r>
      </m:oMath>
      <w:r>
        <w:t xml:space="preserve"> is connected and </w:t>
      </w:r>
      <w:proofErr w:type="gramStart"/>
      <w:r>
        <w:t>locally path</w:t>
      </w:r>
      <w:proofErr w:type="gramEnd"/>
      <w:r>
        <w:t xml:space="preserve"> connected then </w:t>
      </w:r>
      <m:oMath>
        <m:r>
          <w:rPr>
            <w:rFonts w:ascii="Cambria Math" w:hAnsi="Cambria Math"/>
          </w:rPr>
          <m:t>X</m:t>
        </m:r>
      </m:oMath>
      <w:r>
        <w:t xml:space="preserve"> is path connected.</w:t>
      </w:r>
    </w:p>
    <w:p w14:paraId="4B6A207A" w14:textId="77777777" w:rsidR="00546B6E" w:rsidRDefault="008A59A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</w:t>
      </w:r>
      <w:proofErr w:type="gramStart"/>
      <w:r>
        <w:t>one point</w:t>
      </w:r>
      <w:proofErr w:type="gramEnd"/>
      <w:r>
        <w:t xml:space="preserve"> un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a pinched torus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416CB619" w14:textId="77777777" w:rsidR="00546B6E" w:rsidRDefault="008A59A7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0E19110" wp14:editId="7A261F25">
            <wp:extent cx="3603494" cy="2540000"/>
            <wp:effectExtent l="0" t="0" r="0" b="0"/>
            <wp:docPr id="11" name="Picture" descr="Sketch of a topological space formed by two loops joined at a single point on the left: a large oval loop and a smaller circle-like loop meet at a dark central pinch. From the pinch, two additional elongated loops extend to the right, one above the other, with the upper right loop containing a short dotted segment near its far right sid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Fall%202000%5D_images/5e0eb1fd-8686-4e6d-9fa9-2ae79e93bed4-1_192_446_971_1486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860" cy="254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2A564" w14:textId="77777777" w:rsidR="00546B6E" w:rsidRDefault="008A59A7">
      <w:pPr>
        <w:pStyle w:val="ImageCaption"/>
        <w:numPr>
          <w:ilvl w:val="0"/>
          <w:numId w:val="1"/>
        </w:numPr>
      </w:pPr>
      <w:r>
        <w:t>Figure from the original exam.</w:t>
      </w:r>
    </w:p>
    <w:p w14:paraId="4EDFABAB" w14:textId="77777777" w:rsidR="00546B6E" w:rsidRDefault="008A59A7">
      <w:pPr>
        <w:pStyle w:val="Compact"/>
        <w:numPr>
          <w:ilvl w:val="1"/>
          <w:numId w:val="3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5C99DC1" w14:textId="77777777" w:rsidR="00546B6E" w:rsidRDefault="008A59A7">
      <w:pPr>
        <w:pStyle w:val="Compact"/>
        <w:numPr>
          <w:ilvl w:val="1"/>
          <w:numId w:val="3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2B5F5C4" w14:textId="77777777" w:rsidR="00546B6E" w:rsidRDefault="00546B6E">
      <w:pPr>
        <w:pStyle w:val="Compact"/>
        <w:numPr>
          <w:ilvl w:val="0"/>
          <w:numId w:val="2"/>
        </w:numPr>
      </w:pPr>
    </w:p>
    <w:p w14:paraId="29A23566" w14:textId="77777777" w:rsidR="00546B6E" w:rsidRDefault="008A59A7">
      <w:pPr>
        <w:pStyle w:val="Compact"/>
        <w:numPr>
          <w:ilvl w:val="1"/>
          <w:numId w:val="4"/>
        </w:numPr>
      </w:pPr>
      <w:r>
        <w:t xml:space="preserve">Prove any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 homotopic.</w:t>
      </w:r>
    </w:p>
    <w:p w14:paraId="4EE751B0" w14:textId="77777777" w:rsidR="00546B6E" w:rsidRDefault="008A59A7">
      <w:pPr>
        <w:pStyle w:val="Compact"/>
        <w:numPr>
          <w:ilvl w:val="1"/>
          <w:numId w:val="4"/>
        </w:numPr>
      </w:pPr>
      <w:r>
        <w:t xml:space="preserve">Prove there exists a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hich is not null homotopic.</w:t>
      </w:r>
    </w:p>
    <w:p w14:paraId="1B35994B" w14:textId="77777777" w:rsidR="00546B6E" w:rsidRDefault="008A59A7">
      <w:pPr>
        <w:numPr>
          <w:ilvl w:val="0"/>
          <w:numId w:val="2"/>
        </w:numPr>
      </w:pPr>
      <w:r>
        <w:t xml:space="preserve">Compute (up to homomorphism) all connected 2-fold coverings of the </w:t>
      </w:r>
      <w:proofErr w:type="gramStart"/>
      <w:r>
        <w:t>one point</w:t>
      </w:r>
      <w:proofErr w:type="gramEnd"/>
      <w:r>
        <w:t xml:space="preserve"> un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246893E" w14:textId="77777777" w:rsidR="00546B6E" w:rsidRDefault="008A59A7">
      <w:pPr>
        <w:numPr>
          <w:ilvl w:val="0"/>
          <w:numId w:val="2"/>
        </w:numPr>
      </w:pPr>
      <w:r>
        <w:t xml:space="preserve">Prove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w:rPr>
                <w:rFonts w:ascii="Cambria Math" w:hAnsi="Cambria Math"/>
              </w:rPr>
              <m:t>f</m:t>
            </m:r>
          </m:lim>
        </m:limUp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a map without fixed points then there exis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x</m:t>
        </m:r>
      </m:oMath>
      <w:r>
        <w:t>.</w:t>
      </w:r>
    </w:p>
    <w:p w14:paraId="170BF5CE" w14:textId="77777777" w:rsidR="00546B6E" w:rsidRDefault="008A59A7">
      <w:pPr>
        <w:numPr>
          <w:ilvl w:val="0"/>
          <w:numId w:val="2"/>
        </w:numPr>
      </w:pPr>
      <w:r>
        <w:lastRenderedPageBreak/>
        <w:t xml:space="preserve">Find (up to homomorphism) all connected closed (i.e. compact, without boundary, possibly non-orientable) 2-manifolds </w:t>
      </w:r>
      <m:oMath>
        <m:r>
          <w:rPr>
            <w:rFonts w:ascii="Cambria Math" w:hAnsi="Cambria Math"/>
          </w:rPr>
          <m:t>M</m:t>
        </m:r>
      </m:oMath>
      <w:r>
        <w:t xml:space="preserve"> for which every map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</m:oMath>
      <w:r>
        <w:t xml:space="preserve"> has a fixed point. (This includes proving your answer is correct.)</w:t>
      </w:r>
      <w:bookmarkEnd w:id="0"/>
      <w:bookmarkEnd w:id="1"/>
      <w:bookmarkEnd w:id="3"/>
    </w:p>
    <w:sectPr w:rsidR="00546B6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DE29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1B2A9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BC2D02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91855384">
    <w:abstractNumId w:val="0"/>
  </w:num>
  <w:num w:numId="2" w16cid:durableId="4698317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09150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75379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B6E"/>
    <w:rsid w:val="00473282"/>
    <w:rsid w:val="005447AD"/>
    <w:rsid w:val="00546B6E"/>
    <w:rsid w:val="008A59A7"/>
    <w:rsid w:val="00940E60"/>
    <w:rsid w:val="00D40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43EE1"/>
  <w15:docId w15:val="{C16214D0-46AF-438B-A073-949433C4F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0</Words>
  <Characters>936</Characters>
  <Application>Microsoft Office Word</Application>
  <DocSecurity>0</DocSecurity>
  <Lines>23</Lines>
  <Paragraphs>18</Paragraphs>
  <ScaleCrop>false</ScaleCrop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, Fall 2000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initial-scale=1</vt:lpwstr>
  </property>
</Properties>
</file>